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622604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07766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21879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429415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68663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87742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030181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862357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84595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87783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723903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73461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722478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733239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313747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Шарофиддинов Зийнатулло</dc:creator>
  <dc:language>ru-RU</dc:language>
  <cp:keywords/>
  <dcterms:created xsi:type="dcterms:W3CDTF">2025-08-12T09:06:18Z</dcterms:created>
  <dcterms:modified xsi:type="dcterms:W3CDTF">2025-08-12T09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